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6" w:name="creative-commons-attribution-3.0"/>
      <w:bookmarkEnd w:id="36"/>
      <w:r>
        <w:drawing>
          <wp:inline>
            <wp:extent cx="1117600" cy="393700"/>
            <wp:effectExtent b="0" l="0" r="0" t="0"/>
            <wp:docPr descr="Creative Commons Attribution 3.0" title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tion"/>
      <w:bookmarkEnd w:id="39"/>
      <w:r>
        <w:t xml:space="preserve">Instalation</w:t>
      </w:r>
    </w:p>
    <w:p>
      <w:pPr>
        <w:pStyle w:val="Heading2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rements"/>
      <w:bookmarkEnd w:id="44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5" w:name="download"/>
      <w:bookmarkEnd w:id="45"/>
      <w:r>
        <w:t xml:space="preserve">Download</w:t>
      </w:r>
    </w:p>
    <w:p>
      <w:pPr>
        <w:pStyle w:val="FirstParagraph"/>
      </w:pPr>
      <w:hyperlink r:id="rId46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8" w:name="building-docker-image"/>
      <w:bookmarkEnd w:id="48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unch-the-container"/>
      <w:bookmarkEnd w:id="49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50" w:name="how-to-use"/>
      <w:bookmarkEnd w:id="50"/>
      <w:r>
        <w:t xml:space="preserve">How to use</w:t>
      </w:r>
    </w:p>
    <w:p>
      <w:pPr>
        <w:pStyle w:val="Heading2"/>
      </w:pPr>
      <w:bookmarkStart w:id="51" w:name="creation"/>
      <w:bookmarkEnd w:id="51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3" w:name="notes"/>
      <w:bookmarkEnd w:id="53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4" w:name="levels"/>
      <w:bookmarkEnd w:id="54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5" w:name="numbering"/>
      <w:bookmarkEnd w:id="55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6" w:name="configuration"/>
      <w:bookmarkEnd w:id="56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7" w:name="build"/>
      <w:bookmarkEnd w:id="57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8" w:name="releases-notes"/>
      <w:bookmarkEnd w:id="58"/>
      <w:r>
        <w:t xml:space="preserve">Releases notes</w:t>
      </w:r>
    </w:p>
    <w:p>
      <w:pPr>
        <w:pStyle w:val="Heading2"/>
      </w:pPr>
      <w:bookmarkStart w:id="59" w:name="relese-1.0"/>
      <w:bookmarkEnd w:id="59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0" w:name="relese-2.0"/>
      <w:bookmarkEnd w:id="60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1" w:name="relese-3.0"/>
      <w:bookmarkEnd w:id="61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New features.</w:t>
      </w:r>
    </w:p>
    <w:p>
      <w:pPr>
        <w:pStyle w:val="Heading1"/>
      </w:pPr>
      <w:bookmarkStart w:id="62" w:name="author"/>
      <w:bookmarkEnd w:id="62"/>
      <w:r>
        <w:t xml:space="preserve">Auth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69" w:name="where-to-find-me"/>
      <w:bookmarkEnd w:id="69"/>
      <w:r>
        <w:t xml:space="preserve">Where to find 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9201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c9ff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09-19T16:57:47Z</dcterms:created>
  <dcterms:modified xsi:type="dcterms:W3CDTF">2019-09-19T16:57:47Z</dcterms:modified>
</cp:coreProperties>
</file>